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B4300" w14:textId="2D30010C" w:rsidR="004270B7" w:rsidRPr="004270B7" w:rsidRDefault="004270B7" w:rsidP="004270B7">
      <w:pPr>
        <w:rPr>
          <w:b/>
          <w:bCs/>
        </w:rPr>
      </w:pPr>
      <w:r w:rsidRPr="004270B7">
        <w:rPr>
          <w:b/>
          <w:bCs/>
        </w:rPr>
        <w:t>Q1. What is a directory?</w:t>
      </w:r>
    </w:p>
    <w:p w14:paraId="730638C7" w14:textId="464A8F45" w:rsidR="004270B7" w:rsidRDefault="004270B7" w:rsidP="004270B7">
      <w:r>
        <w:t>Ans. A folder in linux Operating system is called directory</w:t>
      </w:r>
      <w:r>
        <w:t>.</w:t>
      </w:r>
    </w:p>
    <w:p w14:paraId="785BDDB1" w14:textId="77777777" w:rsidR="004270B7" w:rsidRDefault="004270B7" w:rsidP="004270B7"/>
    <w:p w14:paraId="4F2A205A" w14:textId="07B1D135" w:rsidR="004270B7" w:rsidRDefault="004270B7" w:rsidP="004270B7">
      <w:r>
        <w:t xml:space="preserve">                                                    </w:t>
      </w:r>
      <w:r>
        <w:rPr>
          <w:noProof/>
        </w:rPr>
        <w:drawing>
          <wp:inline distT="0" distB="0" distL="0" distR="0" wp14:anchorId="1974529B" wp14:editId="251658FB">
            <wp:extent cx="652145" cy="668655"/>
            <wp:effectExtent l="0" t="0" r="0" b="0"/>
            <wp:docPr id="569099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145" cy="66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D2C11" w14:textId="77777777" w:rsidR="004270B7" w:rsidRDefault="004270B7" w:rsidP="004270B7"/>
    <w:p w14:paraId="04507919" w14:textId="1D458631" w:rsidR="004270B7" w:rsidRPr="004270B7" w:rsidRDefault="004270B7" w:rsidP="004270B7">
      <w:pPr>
        <w:rPr>
          <w:b/>
          <w:bCs/>
        </w:rPr>
      </w:pPr>
      <w:r w:rsidRPr="004270B7">
        <w:rPr>
          <w:b/>
          <w:bCs/>
        </w:rPr>
        <w:t>Q2. What is a path or pathname in context to directories or file system?</w:t>
      </w:r>
    </w:p>
    <w:p w14:paraId="1E425D4C" w14:textId="66F74D4B" w:rsidR="004270B7" w:rsidRDefault="004270B7" w:rsidP="004270B7">
      <w:r>
        <w:t xml:space="preserve">Ans. </w:t>
      </w:r>
      <w:r>
        <w:t xml:space="preserve">A </w:t>
      </w:r>
      <w:r>
        <w:t xml:space="preserve"> filename that includes information about the directory in which the file is stored.</w:t>
      </w:r>
      <w:r>
        <w:br/>
      </w:r>
      <w:r>
        <w:br/>
      </w:r>
      <w:r w:rsidRPr="004270B7">
        <w:drawing>
          <wp:inline distT="0" distB="0" distL="0" distR="0" wp14:anchorId="385D2D62" wp14:editId="53303BEF">
            <wp:extent cx="5731510" cy="3232785"/>
            <wp:effectExtent l="0" t="0" r="2540" b="5715"/>
            <wp:docPr id="10441169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11693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EC422" w14:textId="77777777" w:rsidR="004270B7" w:rsidRDefault="004270B7" w:rsidP="004270B7"/>
    <w:p w14:paraId="19670D9E" w14:textId="77777777" w:rsidR="004270B7" w:rsidRDefault="004270B7" w:rsidP="004270B7"/>
    <w:p w14:paraId="185B0A36" w14:textId="644BCD5B" w:rsidR="004270B7" w:rsidRPr="004270B7" w:rsidRDefault="004270B7" w:rsidP="004270B7">
      <w:pPr>
        <w:rPr>
          <w:b/>
          <w:bCs/>
        </w:rPr>
      </w:pPr>
      <w:r w:rsidRPr="004270B7">
        <w:rPr>
          <w:b/>
          <w:bCs/>
        </w:rPr>
        <w:t>Q3.</w:t>
      </w:r>
    </w:p>
    <w:p w14:paraId="567442AC" w14:textId="1058F4D3" w:rsidR="004270B7" w:rsidRDefault="004270B7" w:rsidP="004270B7">
      <w:r>
        <w:rPr>
          <w:noProof/>
        </w:rPr>
        <w:lastRenderedPageBreak/>
        <w:drawing>
          <wp:inline distT="0" distB="0" distL="0" distR="0" wp14:anchorId="71034E03" wp14:editId="44572E78">
            <wp:extent cx="5731510" cy="3635375"/>
            <wp:effectExtent l="0" t="0" r="2540" b="3175"/>
            <wp:docPr id="1497073710" name="Picture 3" descr="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re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3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E9321" w14:textId="42223208" w:rsidR="004270B7" w:rsidRPr="004270B7" w:rsidRDefault="004270B7" w:rsidP="004270B7">
      <w:pPr>
        <w:rPr>
          <w:b/>
          <w:bCs/>
        </w:rPr>
      </w:pPr>
      <w:r w:rsidRPr="004270B7">
        <w:rPr>
          <w:b/>
          <w:bCs/>
        </w:rPr>
        <w:t>Write the path from your current directory to who.txt</w:t>
      </w:r>
      <w:r w:rsidRPr="004270B7">
        <w:rPr>
          <w:b/>
          <w:bCs/>
        </w:rPr>
        <w:t>.</w:t>
      </w:r>
    </w:p>
    <w:p w14:paraId="26CF403E" w14:textId="77777777" w:rsidR="004270B7" w:rsidRDefault="004270B7" w:rsidP="004270B7">
      <w:r>
        <w:t>Ans. OPS145/Week3/Revision/who.txt</w:t>
      </w:r>
    </w:p>
    <w:p w14:paraId="11EA1C36" w14:textId="77777777" w:rsidR="004270B7" w:rsidRDefault="004270B7" w:rsidP="004270B7"/>
    <w:p w14:paraId="3D7A5F24" w14:textId="5D4C4D74" w:rsidR="004270B7" w:rsidRPr="004270B7" w:rsidRDefault="004270B7" w:rsidP="004270B7">
      <w:pPr>
        <w:rPr>
          <w:b/>
          <w:bCs/>
        </w:rPr>
      </w:pPr>
      <w:r w:rsidRPr="004270B7">
        <w:rPr>
          <w:b/>
          <w:bCs/>
        </w:rPr>
        <w:t xml:space="preserve">Q4. Write the command to create </w:t>
      </w:r>
      <w:r>
        <w:rPr>
          <w:b/>
          <w:bCs/>
        </w:rPr>
        <w:t>SLG</w:t>
      </w:r>
      <w:r w:rsidRPr="004270B7">
        <w:rPr>
          <w:b/>
          <w:bCs/>
        </w:rPr>
        <w:t xml:space="preserve"> directory</w:t>
      </w:r>
      <w:r>
        <w:rPr>
          <w:b/>
          <w:bCs/>
        </w:rPr>
        <w:t>.</w:t>
      </w:r>
    </w:p>
    <w:p w14:paraId="53CEBECB" w14:textId="3BF56BF7" w:rsidR="004270B7" w:rsidRDefault="004270B7" w:rsidP="004270B7">
      <w:r>
        <w:t xml:space="preserve">Ans. mkdir </w:t>
      </w:r>
      <w:r>
        <w:t>SLG</w:t>
      </w:r>
    </w:p>
    <w:p w14:paraId="78EF5F0A" w14:textId="77777777" w:rsidR="004270B7" w:rsidRDefault="004270B7" w:rsidP="004270B7"/>
    <w:p w14:paraId="2379A7D6" w14:textId="6E1741B1" w:rsidR="004270B7" w:rsidRPr="004270B7" w:rsidRDefault="004270B7" w:rsidP="004270B7">
      <w:pPr>
        <w:rPr>
          <w:b/>
          <w:bCs/>
        </w:rPr>
      </w:pPr>
      <w:r w:rsidRPr="004270B7">
        <w:rPr>
          <w:b/>
          <w:bCs/>
        </w:rPr>
        <w:t>Q5. Write the command to go inside SLG directory.</w:t>
      </w:r>
    </w:p>
    <w:p w14:paraId="6D3DA49C" w14:textId="4076594F" w:rsidR="004270B7" w:rsidRPr="004270B7" w:rsidRDefault="004270B7" w:rsidP="004270B7">
      <w:r w:rsidRPr="004270B7">
        <w:rPr>
          <w:b/>
          <w:bCs/>
        </w:rPr>
        <w:t>Ans.</w:t>
      </w:r>
      <w:r>
        <w:rPr>
          <w:b/>
          <w:bCs/>
        </w:rPr>
        <w:t xml:space="preserve"> </w:t>
      </w:r>
      <w:r>
        <w:t>cd SLG</w:t>
      </w:r>
    </w:p>
    <w:p w14:paraId="77E04989" w14:textId="77777777" w:rsidR="004270B7" w:rsidRDefault="004270B7" w:rsidP="004270B7"/>
    <w:p w14:paraId="727203C1" w14:textId="01A387C2" w:rsidR="004270B7" w:rsidRPr="004270B7" w:rsidRDefault="004270B7" w:rsidP="004270B7">
      <w:pPr>
        <w:rPr>
          <w:b/>
          <w:bCs/>
        </w:rPr>
      </w:pPr>
      <w:r w:rsidRPr="004270B7">
        <w:rPr>
          <w:b/>
          <w:bCs/>
        </w:rPr>
        <w:t>Q</w:t>
      </w:r>
      <w:r>
        <w:rPr>
          <w:b/>
          <w:bCs/>
        </w:rPr>
        <w:t>6</w:t>
      </w:r>
      <w:r w:rsidRPr="004270B7">
        <w:rPr>
          <w:b/>
          <w:bCs/>
        </w:rPr>
        <w:t>. Write the command to create OPS145 directory</w:t>
      </w:r>
      <w:r>
        <w:rPr>
          <w:b/>
          <w:bCs/>
        </w:rPr>
        <w:t>.</w:t>
      </w:r>
    </w:p>
    <w:p w14:paraId="1B06EE0A" w14:textId="77777777" w:rsidR="004270B7" w:rsidRDefault="004270B7" w:rsidP="004270B7">
      <w:r>
        <w:t>Ans. mkdir OPS145</w:t>
      </w:r>
    </w:p>
    <w:p w14:paraId="73E6B0E6" w14:textId="77777777" w:rsidR="004270B7" w:rsidRDefault="004270B7" w:rsidP="004270B7"/>
    <w:p w14:paraId="741D5B64" w14:textId="6928BF91" w:rsidR="004270B7" w:rsidRPr="004270B7" w:rsidRDefault="004270B7" w:rsidP="004270B7">
      <w:pPr>
        <w:rPr>
          <w:b/>
          <w:bCs/>
        </w:rPr>
      </w:pPr>
      <w:r w:rsidRPr="004270B7">
        <w:rPr>
          <w:b/>
          <w:bCs/>
        </w:rPr>
        <w:t>Q</w:t>
      </w:r>
      <w:r w:rsidRPr="004270B7">
        <w:rPr>
          <w:b/>
          <w:bCs/>
        </w:rPr>
        <w:t>7</w:t>
      </w:r>
      <w:r w:rsidRPr="004270B7">
        <w:rPr>
          <w:b/>
          <w:bCs/>
        </w:rPr>
        <w:t>. Write a single command to create Revision directory and Week3 directory together and Revision directory is inside Week3 directory</w:t>
      </w:r>
    </w:p>
    <w:p w14:paraId="254804A4" w14:textId="77777777" w:rsidR="004270B7" w:rsidRDefault="004270B7" w:rsidP="004270B7">
      <w:r>
        <w:t>Ans. mkdir -p OPS145/Week3/Revision</w:t>
      </w:r>
    </w:p>
    <w:p w14:paraId="441021EE" w14:textId="77F423BB" w:rsidR="004270B7" w:rsidRPr="004270B7" w:rsidRDefault="004270B7" w:rsidP="004270B7">
      <w:pPr>
        <w:rPr>
          <w:color w:val="2F5496" w:themeColor="accent1" w:themeShade="BF"/>
        </w:rPr>
      </w:pPr>
      <w:r w:rsidRPr="004270B7">
        <w:rPr>
          <w:b/>
          <w:bCs/>
          <w:color w:val="2F5496" w:themeColor="accent1" w:themeShade="BF"/>
          <w:sz w:val="28"/>
          <w:szCs w:val="28"/>
        </w:rPr>
        <w:t>-p</w:t>
      </w:r>
      <w:r w:rsidRPr="004270B7">
        <w:rPr>
          <w:color w:val="2F5496" w:themeColor="accent1" w:themeShade="BF"/>
        </w:rPr>
        <w:t xml:space="preserve"> -&gt; this option allows us to create nested folders. If the parent folder doest not exits it will create it then create the child.</w:t>
      </w:r>
    </w:p>
    <w:p w14:paraId="4FA140B0" w14:textId="77777777" w:rsidR="005A0168" w:rsidRDefault="005A0168" w:rsidP="004270B7"/>
    <w:p w14:paraId="5E1055C0" w14:textId="3F703B57" w:rsidR="004270B7" w:rsidRPr="005A0168" w:rsidRDefault="004270B7" w:rsidP="004270B7">
      <w:pPr>
        <w:rPr>
          <w:b/>
          <w:bCs/>
        </w:rPr>
      </w:pPr>
      <w:r w:rsidRPr="005A0168">
        <w:rPr>
          <w:b/>
          <w:bCs/>
        </w:rPr>
        <w:lastRenderedPageBreak/>
        <w:t>Q</w:t>
      </w:r>
      <w:r w:rsidR="005A0168" w:rsidRPr="005A0168">
        <w:rPr>
          <w:b/>
          <w:bCs/>
        </w:rPr>
        <w:t>8</w:t>
      </w:r>
      <w:r w:rsidRPr="005A0168">
        <w:rPr>
          <w:b/>
          <w:bCs/>
        </w:rPr>
        <w:t xml:space="preserve">. </w:t>
      </w:r>
    </w:p>
    <w:p w14:paraId="7BE8AD18" w14:textId="54762995" w:rsidR="004270B7" w:rsidRDefault="005A0168" w:rsidP="004270B7">
      <w:r>
        <w:rPr>
          <w:noProof/>
        </w:rPr>
        <w:drawing>
          <wp:inline distT="0" distB="0" distL="0" distR="0" wp14:anchorId="0769A548" wp14:editId="0433DB71">
            <wp:extent cx="4597400" cy="2921000"/>
            <wp:effectExtent l="0" t="0" r="0" b="0"/>
            <wp:docPr id="75575280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55DD8" w14:textId="58D890C4" w:rsidR="004270B7" w:rsidRPr="005A0168" w:rsidRDefault="004270B7" w:rsidP="004270B7">
      <w:pPr>
        <w:rPr>
          <w:b/>
          <w:bCs/>
        </w:rPr>
      </w:pPr>
      <w:r w:rsidRPr="005A0168">
        <w:rPr>
          <w:b/>
          <w:bCs/>
        </w:rPr>
        <w:t>Go inside Revision directory</w:t>
      </w:r>
      <w:r w:rsidR="005A0168" w:rsidRPr="005A0168">
        <w:rPr>
          <w:b/>
          <w:bCs/>
        </w:rPr>
        <w:t xml:space="preserve"> with single command</w:t>
      </w:r>
      <w:r w:rsidRPr="005A0168">
        <w:rPr>
          <w:b/>
          <w:bCs/>
        </w:rPr>
        <w:t xml:space="preserve"> and write a single command to create all these text files.</w:t>
      </w:r>
    </w:p>
    <w:p w14:paraId="2776A242" w14:textId="77777777" w:rsidR="005A0168" w:rsidRDefault="004270B7" w:rsidP="004270B7">
      <w:r>
        <w:t>Ans.</w:t>
      </w:r>
      <w:r w:rsidR="005A0168">
        <w:t xml:space="preserve"> </w:t>
      </w:r>
    </w:p>
    <w:p w14:paraId="22C710B7" w14:textId="6A4C1147" w:rsidR="005A0168" w:rsidRDefault="005A0168" w:rsidP="005A0168">
      <w:pPr>
        <w:pStyle w:val="ListParagraph"/>
        <w:numPr>
          <w:ilvl w:val="0"/>
          <w:numId w:val="1"/>
        </w:numPr>
      </w:pPr>
      <w:r>
        <w:t>cd /OPS145/Week3/Revision</w:t>
      </w:r>
    </w:p>
    <w:p w14:paraId="56C34275" w14:textId="232D7AA7" w:rsidR="005A0168" w:rsidRPr="005A0168" w:rsidRDefault="005A0168" w:rsidP="004270B7">
      <w:pPr>
        <w:rPr>
          <w:color w:val="2F5496" w:themeColor="accent1" w:themeShade="BF"/>
        </w:rPr>
      </w:pPr>
      <w:r w:rsidRPr="005A0168">
        <w:rPr>
          <w:color w:val="2F5496" w:themeColor="accent1" w:themeShade="BF"/>
        </w:rPr>
        <w:t xml:space="preserve"> (If you see I was in SLG directory in previous question. Now I want to go directly to Revision. I can do that by specifying the whole path to that folder from my current directory)</w:t>
      </w:r>
    </w:p>
    <w:p w14:paraId="082DDF25" w14:textId="7D451950" w:rsidR="004270B7" w:rsidRDefault="004270B7" w:rsidP="005A0168">
      <w:pPr>
        <w:pStyle w:val="ListParagraph"/>
        <w:numPr>
          <w:ilvl w:val="0"/>
          <w:numId w:val="1"/>
        </w:numPr>
      </w:pPr>
      <w:r>
        <w:t xml:space="preserve"> touch cd.txt date.txt exit.txt ls.txt man.txt pwd.txt who.txt</w:t>
      </w:r>
    </w:p>
    <w:p w14:paraId="62D64058" w14:textId="77777777" w:rsidR="004270B7" w:rsidRDefault="004270B7" w:rsidP="004270B7"/>
    <w:p w14:paraId="29985493" w14:textId="77777777" w:rsidR="005A0168" w:rsidRDefault="004270B7" w:rsidP="004270B7">
      <w:pPr>
        <w:rPr>
          <w:b/>
          <w:bCs/>
        </w:rPr>
      </w:pPr>
      <w:r w:rsidRPr="005A0168">
        <w:rPr>
          <w:b/>
          <w:bCs/>
        </w:rPr>
        <w:t>Q</w:t>
      </w:r>
      <w:r w:rsidR="005A0168">
        <w:rPr>
          <w:b/>
          <w:bCs/>
        </w:rPr>
        <w:t>9</w:t>
      </w:r>
      <w:r w:rsidRPr="005A0168">
        <w:rPr>
          <w:b/>
          <w:bCs/>
        </w:rPr>
        <w:t>.</w:t>
      </w:r>
    </w:p>
    <w:p w14:paraId="506F48C2" w14:textId="27F79227" w:rsidR="004270B7" w:rsidRPr="005A0168" w:rsidRDefault="005A0168" w:rsidP="004270B7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226244F" wp14:editId="621DB00B">
            <wp:extent cx="4445000" cy="880745"/>
            <wp:effectExtent l="0" t="0" r="0" b="0"/>
            <wp:docPr id="96096499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88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A88EF" w14:textId="20D70569" w:rsidR="004270B7" w:rsidRDefault="004270B7" w:rsidP="004270B7"/>
    <w:p w14:paraId="357401CE" w14:textId="38A0A95D" w:rsidR="004270B7" w:rsidRPr="005A0168" w:rsidRDefault="004270B7" w:rsidP="004270B7">
      <w:pPr>
        <w:rPr>
          <w:b/>
          <w:bCs/>
        </w:rPr>
      </w:pPr>
      <w:r w:rsidRPr="005A0168">
        <w:rPr>
          <w:b/>
          <w:bCs/>
        </w:rPr>
        <w:t>Using vi text editor put the following text shown by my cat comand in exit.txt file.</w:t>
      </w:r>
    </w:p>
    <w:p w14:paraId="14CB2264" w14:textId="77777777" w:rsidR="005A0168" w:rsidRDefault="004270B7" w:rsidP="004270B7">
      <w:r>
        <w:t xml:space="preserve">Ans. </w:t>
      </w:r>
    </w:p>
    <w:p w14:paraId="515F9A73" w14:textId="7DCD5B82" w:rsidR="005A0168" w:rsidRDefault="005A0168" w:rsidP="004270B7">
      <w:r>
        <w:t xml:space="preserve">You can execute </w:t>
      </w:r>
      <w:r w:rsidR="0072087C">
        <w:t>cat command as above but you will see nothing as there is nothing inside it.</w:t>
      </w:r>
    </w:p>
    <w:p w14:paraId="18B560C9" w14:textId="77777777" w:rsidR="005A0168" w:rsidRDefault="004270B7" w:rsidP="005A0168">
      <w:pPr>
        <w:pStyle w:val="ListParagraph"/>
        <w:numPr>
          <w:ilvl w:val="0"/>
          <w:numId w:val="2"/>
        </w:numPr>
      </w:pPr>
      <w:r>
        <w:t xml:space="preserve">vi exit.txt </w:t>
      </w:r>
    </w:p>
    <w:p w14:paraId="53833B41" w14:textId="5227F155" w:rsidR="005A0168" w:rsidRDefault="004270B7" w:rsidP="005A0168">
      <w:pPr>
        <w:pStyle w:val="ListParagraph"/>
        <w:numPr>
          <w:ilvl w:val="0"/>
          <w:numId w:val="2"/>
        </w:numPr>
      </w:pPr>
      <w:r>
        <w:t xml:space="preserve">type </w:t>
      </w:r>
      <w:r w:rsidR="005A0168">
        <w:t>‘</w:t>
      </w:r>
      <w:r>
        <w:t>i</w:t>
      </w:r>
      <w:r w:rsidR="005A0168">
        <w:t>'</w:t>
      </w:r>
      <w:r>
        <w:t xml:space="preserve"> to go insert mode</w:t>
      </w:r>
    </w:p>
    <w:p w14:paraId="58F429B3" w14:textId="77777777" w:rsidR="005A0168" w:rsidRDefault="004270B7" w:rsidP="005A0168">
      <w:pPr>
        <w:pStyle w:val="ListParagraph"/>
        <w:numPr>
          <w:ilvl w:val="0"/>
          <w:numId w:val="2"/>
        </w:numPr>
      </w:pPr>
      <w:r>
        <w:t xml:space="preserve">type the text </w:t>
      </w:r>
    </w:p>
    <w:p w14:paraId="3E761287" w14:textId="7F8065CA" w:rsidR="004270B7" w:rsidRDefault="004270B7" w:rsidP="005A0168">
      <w:pPr>
        <w:pStyle w:val="ListParagraph"/>
        <w:numPr>
          <w:ilvl w:val="0"/>
          <w:numId w:val="2"/>
        </w:numPr>
      </w:pPr>
      <w:r>
        <w:t>click ESC to go in command mode -&gt; type ":wq"</w:t>
      </w:r>
      <w:r w:rsidR="005A0168">
        <w:t xml:space="preserve"> OR shift + z + z.</w:t>
      </w:r>
    </w:p>
    <w:p w14:paraId="296AF3CB" w14:textId="14C53DEE" w:rsidR="005A0168" w:rsidRPr="005A0168" w:rsidRDefault="005A0168" w:rsidP="005A0168">
      <w:pPr>
        <w:rPr>
          <w:color w:val="2F5496" w:themeColor="accent1" w:themeShade="BF"/>
        </w:rPr>
      </w:pPr>
      <w:r w:rsidRPr="005A0168">
        <w:rPr>
          <w:color w:val="2F5496" w:themeColor="accent1" w:themeShade="BF"/>
        </w:rPr>
        <w:lastRenderedPageBreak/>
        <w:t>vi is a text editor like your notes or notepad that you have on your computer but for linux environments.</w:t>
      </w:r>
    </w:p>
    <w:p w14:paraId="1AF7A588" w14:textId="7410F4E3" w:rsidR="005A0168" w:rsidRDefault="005A0168" w:rsidP="005A0168">
      <w:pPr>
        <w:rPr>
          <w:color w:val="2F5496" w:themeColor="accent1" w:themeShade="BF"/>
        </w:rPr>
      </w:pPr>
      <w:r w:rsidRPr="005A0168">
        <w:rPr>
          <w:color w:val="2F5496" w:themeColor="accent1" w:themeShade="BF"/>
        </w:rPr>
        <w:t>cat is more like a visualizer, which lets you see the text without opening the file.</w:t>
      </w:r>
    </w:p>
    <w:p w14:paraId="2643C582" w14:textId="370F10F6" w:rsidR="005A0168" w:rsidRPr="008450E8" w:rsidRDefault="005A0168" w:rsidP="005A0168">
      <w:r w:rsidRPr="008450E8">
        <w:t xml:space="preserve">If you </w:t>
      </w:r>
      <w:r w:rsidR="008450E8" w:rsidRPr="008450E8">
        <w:t>execute cat command now you will see the text</w:t>
      </w:r>
    </w:p>
    <w:p w14:paraId="52B1A4F3" w14:textId="77777777" w:rsidR="004270B7" w:rsidRPr="005A0168" w:rsidRDefault="004270B7" w:rsidP="004270B7"/>
    <w:p w14:paraId="0411EB4D" w14:textId="2432DA42" w:rsidR="004270B7" w:rsidRPr="008450E8" w:rsidRDefault="004270B7" w:rsidP="004270B7">
      <w:pPr>
        <w:rPr>
          <w:b/>
          <w:bCs/>
        </w:rPr>
      </w:pPr>
      <w:r w:rsidRPr="008450E8">
        <w:rPr>
          <w:b/>
          <w:bCs/>
        </w:rPr>
        <w:t>Q</w:t>
      </w:r>
      <w:r w:rsidR="00E25739">
        <w:rPr>
          <w:b/>
          <w:bCs/>
        </w:rPr>
        <w:t>10</w:t>
      </w:r>
      <w:r w:rsidRPr="008450E8">
        <w:rPr>
          <w:b/>
          <w:bCs/>
        </w:rPr>
        <w:t>. Now write a single command to copy the content of exit.txt to a new file logout.txt</w:t>
      </w:r>
      <w:r w:rsidR="008450E8">
        <w:rPr>
          <w:b/>
          <w:bCs/>
        </w:rPr>
        <w:t xml:space="preserve"> (new file means we don’t have it yet, so we have to basically create file with the text same as exit.txt).</w:t>
      </w:r>
    </w:p>
    <w:p w14:paraId="3E7CA777" w14:textId="752486EE" w:rsidR="004270B7" w:rsidRDefault="004270B7" w:rsidP="004270B7">
      <w:r>
        <w:t>Ans. cp exit.txt logout.txt</w:t>
      </w:r>
      <w:r w:rsidR="00BD5FEF">
        <w:t xml:space="preserve">  </w:t>
      </w:r>
    </w:p>
    <w:p w14:paraId="1E8610B3" w14:textId="73D5AA0F" w:rsidR="00BD5FEF" w:rsidRDefault="00BD5FEF" w:rsidP="004270B7">
      <w:r>
        <w:t>So, cp command not just copy the file but if the file does not exist it can create it and copy the content.</w:t>
      </w:r>
    </w:p>
    <w:p w14:paraId="4F314670" w14:textId="77777777" w:rsidR="004270B7" w:rsidRDefault="004270B7" w:rsidP="004270B7"/>
    <w:p w14:paraId="30681818" w14:textId="6A26329A" w:rsidR="004270B7" w:rsidRPr="00BD5FEF" w:rsidRDefault="004270B7" w:rsidP="004270B7">
      <w:pPr>
        <w:rPr>
          <w:b/>
          <w:bCs/>
        </w:rPr>
      </w:pPr>
      <w:r w:rsidRPr="00BD5FEF">
        <w:rPr>
          <w:b/>
          <w:bCs/>
        </w:rPr>
        <w:t>Q1</w:t>
      </w:r>
      <w:r w:rsidR="00E25739">
        <w:rPr>
          <w:b/>
          <w:bCs/>
        </w:rPr>
        <w:t>1</w:t>
      </w:r>
      <w:r w:rsidRPr="00BD5FEF">
        <w:rPr>
          <w:b/>
          <w:bCs/>
        </w:rPr>
        <w:t>. Create Week2 directory in OPS145 directory</w:t>
      </w:r>
      <w:r w:rsidR="00BD5FEF" w:rsidRPr="00BD5FEF">
        <w:rPr>
          <w:b/>
          <w:bCs/>
        </w:rPr>
        <w:t>.</w:t>
      </w:r>
    </w:p>
    <w:p w14:paraId="3E8AF254" w14:textId="77777777" w:rsidR="00E61F6A" w:rsidRDefault="004270B7" w:rsidP="004270B7">
      <w:r>
        <w:t>Ans.</w:t>
      </w:r>
    </w:p>
    <w:p w14:paraId="7AD692AF" w14:textId="77777777" w:rsidR="00E61F6A" w:rsidRDefault="004270B7" w:rsidP="004270B7">
      <w:r>
        <w:t>mkdir ~/OPS145/Week2</w:t>
      </w:r>
    </w:p>
    <w:p w14:paraId="09F75E26" w14:textId="77777777" w:rsidR="00E61F6A" w:rsidRDefault="004270B7" w:rsidP="004270B7">
      <w:r w:rsidRPr="00E25739">
        <w:rPr>
          <w:b/>
          <w:bCs/>
        </w:rPr>
        <w:t>OR</w:t>
      </w:r>
      <w:r>
        <w:t xml:space="preserve"> </w:t>
      </w:r>
    </w:p>
    <w:p w14:paraId="3F0D35BA" w14:textId="77777777" w:rsidR="00E61F6A" w:rsidRDefault="004270B7" w:rsidP="004270B7">
      <w:r>
        <w:t>mkdir /home/(your username)/OPS145/Week2</w:t>
      </w:r>
      <w:r w:rsidR="00BD5FEF">
        <w:t xml:space="preserve"> </w:t>
      </w:r>
    </w:p>
    <w:p w14:paraId="52CBC992" w14:textId="77777777" w:rsidR="00E61F6A" w:rsidRDefault="00E25739" w:rsidP="004270B7">
      <w:r w:rsidRPr="00E61F6A">
        <w:rPr>
          <w:b/>
          <w:bCs/>
        </w:rPr>
        <w:t>OR</w:t>
      </w:r>
      <w:r>
        <w:t xml:space="preserve"> </w:t>
      </w:r>
    </w:p>
    <w:p w14:paraId="16F6D70B" w14:textId="78D3074B" w:rsidR="00E61F6A" w:rsidRDefault="00E25739" w:rsidP="004270B7">
      <w:r>
        <w:t>../../Week2</w:t>
      </w:r>
    </w:p>
    <w:p w14:paraId="24712FA8" w14:textId="249ED4E5" w:rsidR="004270B7" w:rsidRPr="00E61F6A" w:rsidRDefault="00BD5FEF" w:rsidP="004270B7">
      <w:pPr>
        <w:rPr>
          <w:color w:val="2F5496" w:themeColor="accent1" w:themeShade="BF"/>
        </w:rPr>
      </w:pPr>
      <w:r>
        <w:br/>
      </w:r>
      <w:r w:rsidRPr="00E61F6A">
        <w:rPr>
          <w:color w:val="2F5496" w:themeColor="accent1" w:themeShade="BF"/>
        </w:rPr>
        <w:t>(why I did that because I am in Revision directory right now</w:t>
      </w:r>
      <w:r w:rsidR="00075672" w:rsidRPr="00E61F6A">
        <w:rPr>
          <w:color w:val="2F5496" w:themeColor="accent1" w:themeShade="BF"/>
        </w:rPr>
        <w:t xml:space="preserve"> to create folder in OPS145 I have to specify the path to it</w:t>
      </w:r>
      <w:r w:rsidR="00E61F6A" w:rsidRPr="00E61F6A">
        <w:rPr>
          <w:color w:val="2F5496" w:themeColor="accent1" w:themeShade="BF"/>
        </w:rPr>
        <w:t xml:space="preserve"> and the folder name</w:t>
      </w:r>
      <w:r w:rsidR="00E61F6A">
        <w:rPr>
          <w:color w:val="2F5496" w:themeColor="accent1" w:themeShade="BF"/>
        </w:rPr>
        <w:t xml:space="preserve"> Week2</w:t>
      </w:r>
      <w:r w:rsidR="00AD1334" w:rsidRPr="00E61F6A">
        <w:rPr>
          <w:color w:val="2F5496" w:themeColor="accent1" w:themeShade="BF"/>
        </w:rPr>
        <w:t>)</w:t>
      </w:r>
      <w:r w:rsidR="00075672" w:rsidRPr="00E61F6A">
        <w:rPr>
          <w:color w:val="2F5496" w:themeColor="accent1" w:themeShade="BF"/>
        </w:rPr>
        <w:t>.</w:t>
      </w:r>
    </w:p>
    <w:p w14:paraId="253DF8D4" w14:textId="77777777" w:rsidR="004270B7" w:rsidRDefault="004270B7" w:rsidP="004270B7"/>
    <w:p w14:paraId="436BD8B4" w14:textId="77777777" w:rsidR="00E61F6A" w:rsidRDefault="004270B7" w:rsidP="004270B7">
      <w:pPr>
        <w:rPr>
          <w:b/>
          <w:bCs/>
        </w:rPr>
      </w:pPr>
      <w:r w:rsidRPr="00E25739">
        <w:rPr>
          <w:b/>
          <w:bCs/>
        </w:rPr>
        <w:t>Q1</w:t>
      </w:r>
      <w:r w:rsidR="00E25739">
        <w:rPr>
          <w:b/>
          <w:bCs/>
        </w:rPr>
        <w:t>2</w:t>
      </w:r>
      <w:r w:rsidRPr="00E25739">
        <w:rPr>
          <w:b/>
          <w:bCs/>
        </w:rPr>
        <w:t xml:space="preserve">. Now write a single command to create a </w:t>
      </w:r>
      <w:r w:rsidR="00E61F6A" w:rsidRPr="00E25739">
        <w:rPr>
          <w:b/>
          <w:bCs/>
        </w:rPr>
        <w:t>new directory “command”</w:t>
      </w:r>
      <w:r w:rsidRPr="00E25739">
        <w:rPr>
          <w:b/>
          <w:bCs/>
        </w:rPr>
        <w:t xml:space="preserve"> which has all the files of Revision directory as shown below.</w:t>
      </w:r>
    </w:p>
    <w:p w14:paraId="2CF0CB89" w14:textId="32F38616" w:rsidR="004270B7" w:rsidRDefault="00E61F6A" w:rsidP="004270B7">
      <w:r>
        <w:rPr>
          <w:noProof/>
        </w:rPr>
        <w:lastRenderedPageBreak/>
        <w:drawing>
          <wp:inline distT="0" distB="0" distL="0" distR="0" wp14:anchorId="2CCA8AA8" wp14:editId="129B081B">
            <wp:extent cx="3005667" cy="3218238"/>
            <wp:effectExtent l="0" t="0" r="4445" b="1270"/>
            <wp:docPr id="26929560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010" cy="3221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D2508" w14:textId="77777777" w:rsidR="004270B7" w:rsidRDefault="004270B7" w:rsidP="004270B7">
      <w:r>
        <w:t>Ans. cp -r . ~/OPS145/Week2/commands</w:t>
      </w:r>
    </w:p>
    <w:p w14:paraId="297DA695" w14:textId="50EB08E2" w:rsidR="00E61F6A" w:rsidRDefault="00E61F6A" w:rsidP="004270B7">
      <w:r>
        <w:t>( As I mentioned before cp command can act as creating something if that thing doest not exist and then copy)</w:t>
      </w:r>
    </w:p>
    <w:p w14:paraId="6E26C4D8" w14:textId="321D8A3E" w:rsidR="00E61F6A" w:rsidRPr="00E61F6A" w:rsidRDefault="00E61F6A" w:rsidP="004270B7">
      <w:pPr>
        <w:rPr>
          <w:color w:val="2F5496" w:themeColor="accent1" w:themeShade="BF"/>
        </w:rPr>
      </w:pPr>
      <w:r w:rsidRPr="00E61F6A">
        <w:rPr>
          <w:color w:val="2F5496" w:themeColor="accent1" w:themeShade="BF"/>
          <w:sz w:val="32"/>
          <w:szCs w:val="32"/>
        </w:rPr>
        <w:t>-r</w:t>
      </w:r>
      <w:r w:rsidRPr="00E61F6A">
        <w:rPr>
          <w:color w:val="2F5496" w:themeColor="accent1" w:themeShade="BF"/>
        </w:rPr>
        <w:t xml:space="preserve"> -&gt;  this option is same as we saw -p for mkdir. Same idea copy file/folder resursively.</w:t>
      </w:r>
    </w:p>
    <w:p w14:paraId="59C4ED21" w14:textId="6487AFC6" w:rsidR="00E61F6A" w:rsidRPr="00E61F6A" w:rsidRDefault="00E61F6A" w:rsidP="004270B7">
      <w:r w:rsidRPr="00E61F6A">
        <w:t>If you look closely cp command takes two arguments first is  dot ‘.’ Which is source</w:t>
      </w:r>
    </w:p>
    <w:p w14:paraId="356AA56F" w14:textId="46AEABAC" w:rsidR="00E61F6A" w:rsidRPr="00E61F6A" w:rsidRDefault="00E61F6A" w:rsidP="00E61F6A">
      <w:r w:rsidRPr="00E61F6A">
        <w:t xml:space="preserve">Second is </w:t>
      </w:r>
      <w:r w:rsidRPr="00E61F6A">
        <w:t>~/OPS145/Week2/commands</w:t>
      </w:r>
      <w:r w:rsidRPr="00E61F6A">
        <w:t xml:space="preserve"> which is destination</w:t>
      </w:r>
    </w:p>
    <w:p w14:paraId="3E21CF5B" w14:textId="5E7D2A71" w:rsidR="00E61F6A" w:rsidRPr="00E61F6A" w:rsidRDefault="00E61F6A" w:rsidP="00E61F6A">
      <w:r w:rsidRPr="00E61F6A">
        <w:t>So, with the above command I am saying that copy my current folder and everything inside it to commands folder literaly</w:t>
      </w:r>
    </w:p>
    <w:p w14:paraId="0F66AD9D" w14:textId="66568689" w:rsidR="00E61F6A" w:rsidRDefault="00E61F6A" w:rsidP="004270B7">
      <w:r w:rsidRPr="00E61F6A">
        <w:t>As commands folder does not exit first it will create it.</w:t>
      </w:r>
    </w:p>
    <w:p w14:paraId="6F426AB6" w14:textId="77777777" w:rsidR="004270B7" w:rsidRDefault="004270B7" w:rsidP="004270B7"/>
    <w:p w14:paraId="6204BAE8" w14:textId="24A94A3E" w:rsidR="004270B7" w:rsidRDefault="004270B7" w:rsidP="004270B7">
      <w:pPr>
        <w:rPr>
          <w:b/>
          <w:bCs/>
        </w:rPr>
      </w:pPr>
      <w:r w:rsidRPr="00E25739">
        <w:rPr>
          <w:b/>
          <w:bCs/>
        </w:rPr>
        <w:t>Q1</w:t>
      </w:r>
      <w:r w:rsidR="00E25739">
        <w:rPr>
          <w:b/>
          <w:bCs/>
        </w:rPr>
        <w:t>3</w:t>
      </w:r>
      <w:r w:rsidRPr="00E25739">
        <w:rPr>
          <w:b/>
          <w:bCs/>
        </w:rPr>
        <w:t xml:space="preserve">. Go into Week3 directory and </w:t>
      </w:r>
      <w:r w:rsidR="00E61F6A" w:rsidRPr="00E25739">
        <w:rPr>
          <w:b/>
          <w:bCs/>
        </w:rPr>
        <w:t>write</w:t>
      </w:r>
      <w:r w:rsidRPr="00E25739">
        <w:rPr>
          <w:b/>
          <w:bCs/>
        </w:rPr>
        <w:t xml:space="preserve"> a single command to remove the Revision folder.</w:t>
      </w:r>
    </w:p>
    <w:p w14:paraId="6DFCD196" w14:textId="77777777" w:rsidR="00E61F6A" w:rsidRDefault="00E61F6A" w:rsidP="004270B7">
      <w:pPr>
        <w:rPr>
          <w:b/>
          <w:bCs/>
        </w:rPr>
      </w:pPr>
      <w:r>
        <w:rPr>
          <w:b/>
          <w:bCs/>
        </w:rPr>
        <w:t xml:space="preserve">Ans. </w:t>
      </w:r>
    </w:p>
    <w:p w14:paraId="3DB8C3B1" w14:textId="007AB033" w:rsidR="00E61F6A" w:rsidRDefault="00E61F6A" w:rsidP="00E61F6A">
      <w:pPr>
        <w:pStyle w:val="ListParagraph"/>
        <w:numPr>
          <w:ilvl w:val="0"/>
          <w:numId w:val="3"/>
        </w:numPr>
      </w:pPr>
      <w:r w:rsidRPr="00E61F6A">
        <w:t>cd ..</w:t>
      </w:r>
      <w:r>
        <w:t xml:space="preserve"> </w:t>
      </w:r>
    </w:p>
    <w:p w14:paraId="35729650" w14:textId="392B43F2" w:rsidR="00E61F6A" w:rsidRDefault="00E61F6A" w:rsidP="004270B7">
      <w:r>
        <w:t>(I am in revision directory to go in parent directory which is Week3 I say ..)</w:t>
      </w:r>
    </w:p>
    <w:p w14:paraId="17A3D771" w14:textId="6DBF7B50" w:rsidR="00E61F6A" w:rsidRDefault="00BF3A50" w:rsidP="00E61F6A">
      <w:pPr>
        <w:pStyle w:val="ListParagraph"/>
        <w:numPr>
          <w:ilvl w:val="0"/>
          <w:numId w:val="3"/>
        </w:numPr>
      </w:pPr>
      <w:r>
        <w:t>rm -r Revision</w:t>
      </w:r>
    </w:p>
    <w:p w14:paraId="0626457F" w14:textId="62706DC6" w:rsidR="00BF3A50" w:rsidRPr="00E61F6A" w:rsidRDefault="00BF3A50" w:rsidP="00BF3A50">
      <w:r w:rsidRPr="00BF3A50">
        <w:rPr>
          <w:sz w:val="32"/>
          <w:szCs w:val="32"/>
        </w:rPr>
        <w:t>-r</w:t>
      </w:r>
      <w:r>
        <w:t xml:space="preserve"> -&gt; this option is same as we saw -p for mkdir and -r for cp. Same idea delete or remove files/folders recursively. </w:t>
      </w:r>
    </w:p>
    <w:p w14:paraId="0FCEA999" w14:textId="77777777" w:rsidR="005A0168" w:rsidRDefault="005A0168" w:rsidP="004270B7"/>
    <w:p w14:paraId="65C85848" w14:textId="014FEB95" w:rsidR="005A0168" w:rsidRPr="00BF3A50" w:rsidRDefault="005A0168" w:rsidP="005A0168">
      <w:pPr>
        <w:rPr>
          <w:b/>
          <w:bCs/>
        </w:rPr>
      </w:pPr>
      <w:r w:rsidRPr="00BF3A50">
        <w:rPr>
          <w:b/>
          <w:bCs/>
        </w:rPr>
        <w:t>Q</w:t>
      </w:r>
      <w:r w:rsidR="00BF3A50" w:rsidRPr="00BF3A50">
        <w:rPr>
          <w:b/>
          <w:bCs/>
        </w:rPr>
        <w:t>14</w:t>
      </w:r>
      <w:r w:rsidRPr="00BF3A50">
        <w:rPr>
          <w:b/>
          <w:bCs/>
        </w:rPr>
        <w:t xml:space="preserve">. </w:t>
      </w:r>
    </w:p>
    <w:p w14:paraId="51EFC0EF" w14:textId="77777777" w:rsidR="005A0168" w:rsidRDefault="005A0168" w:rsidP="005A0168">
      <w:r>
        <w:rPr>
          <w:noProof/>
        </w:rPr>
        <w:lastRenderedPageBreak/>
        <w:drawing>
          <wp:inline distT="0" distB="0" distL="0" distR="0" wp14:anchorId="781FD472" wp14:editId="7826145E">
            <wp:extent cx="5723255" cy="1541145"/>
            <wp:effectExtent l="0" t="0" r="0" b="1905"/>
            <wp:docPr id="2049718055" name="Picture 6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718055" name="Picture 6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154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9778C" w14:textId="77777777" w:rsidR="005A0168" w:rsidRDefault="005A0168" w:rsidP="005A0168"/>
    <w:p w14:paraId="4CFC372F" w14:textId="77777777" w:rsidR="005A0168" w:rsidRPr="005A0168" w:rsidRDefault="005A0168" w:rsidP="005A0168">
      <w:pPr>
        <w:rPr>
          <w:b/>
          <w:bCs/>
        </w:rPr>
      </w:pPr>
      <w:r w:rsidRPr="005A0168">
        <w:rPr>
          <w:b/>
          <w:bCs/>
        </w:rPr>
        <w:t>What is the meaning of the first character on the left of the output of ls -l command.</w:t>
      </w:r>
    </w:p>
    <w:p w14:paraId="02DDF3B3" w14:textId="77777777" w:rsidR="005A0168" w:rsidRDefault="005A0168" w:rsidP="005A0168">
      <w:r>
        <w:t>Ans. First character represent File type</w:t>
      </w:r>
    </w:p>
    <w:p w14:paraId="17DAC38A" w14:textId="77777777" w:rsidR="005A0168" w:rsidRDefault="005A0168" w:rsidP="005A0168">
      <w:r>
        <w:t>d : directory</w:t>
      </w:r>
    </w:p>
    <w:p w14:paraId="3E8C50BD" w14:textId="77777777" w:rsidR="005A0168" w:rsidRDefault="005A0168" w:rsidP="005A0168">
      <w:r>
        <w:t>'-' : regular file</w:t>
      </w:r>
    </w:p>
    <w:p w14:paraId="280237B5" w14:textId="77777777" w:rsidR="005A0168" w:rsidRDefault="005A0168" w:rsidP="005A0168">
      <w:r>
        <w:t>b or c : device file</w:t>
      </w:r>
    </w:p>
    <w:p w14:paraId="5689211E" w14:textId="77777777" w:rsidR="005A0168" w:rsidRDefault="005A0168" w:rsidP="004270B7"/>
    <w:p w14:paraId="6A833A9C" w14:textId="77777777" w:rsidR="004270B7" w:rsidRDefault="004270B7" w:rsidP="004270B7"/>
    <w:p w14:paraId="476C54D4" w14:textId="77777777" w:rsidR="004270B7" w:rsidRDefault="004270B7" w:rsidP="004270B7"/>
    <w:p w14:paraId="1FCB0983" w14:textId="77777777" w:rsidR="00000000" w:rsidRDefault="00000000"/>
    <w:sectPr w:rsidR="006D40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A19BC"/>
    <w:multiLevelType w:val="hybridMultilevel"/>
    <w:tmpl w:val="8B7A4EC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0F1AC3"/>
    <w:multiLevelType w:val="hybridMultilevel"/>
    <w:tmpl w:val="A80671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3B1102"/>
    <w:multiLevelType w:val="hybridMultilevel"/>
    <w:tmpl w:val="08D8A3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5024323">
    <w:abstractNumId w:val="2"/>
  </w:num>
  <w:num w:numId="2" w16cid:durableId="99954155">
    <w:abstractNumId w:val="0"/>
  </w:num>
  <w:num w:numId="3" w16cid:durableId="17282655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zsDQ0NrM0tLQwNTdX0lEKTi0uzszPAykwrAUAkqrLCSwAAAA="/>
  </w:docVars>
  <w:rsids>
    <w:rsidRoot w:val="003858A5"/>
    <w:rsid w:val="00075672"/>
    <w:rsid w:val="003858A5"/>
    <w:rsid w:val="004270B7"/>
    <w:rsid w:val="005A0168"/>
    <w:rsid w:val="0072087C"/>
    <w:rsid w:val="0083526C"/>
    <w:rsid w:val="008450E8"/>
    <w:rsid w:val="00AD1334"/>
    <w:rsid w:val="00B71220"/>
    <w:rsid w:val="00BD5FEF"/>
    <w:rsid w:val="00BF3A50"/>
    <w:rsid w:val="00E25739"/>
    <w:rsid w:val="00E61F6A"/>
    <w:rsid w:val="00E6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F20E9"/>
  <w15:chartTrackingRefBased/>
  <w15:docId w15:val="{54C0B07E-53A6-4874-A7FF-28FDC3F73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1F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70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70B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A01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5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6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 Garg</dc:creator>
  <cp:keywords/>
  <dc:description/>
  <cp:lastModifiedBy>Pratham Garg</cp:lastModifiedBy>
  <cp:revision>7</cp:revision>
  <dcterms:created xsi:type="dcterms:W3CDTF">2024-01-25T20:45:00Z</dcterms:created>
  <dcterms:modified xsi:type="dcterms:W3CDTF">2024-01-25T21:28:00Z</dcterms:modified>
</cp:coreProperties>
</file>